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4D2767C4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DF58F4">
        <w:rPr>
          <w:rFonts w:ascii="Arial" w:eastAsia="Arial" w:hAnsi="Arial" w:cs="Arial"/>
          <w:i/>
          <w:color w:val="000000"/>
        </w:rPr>
        <w:t>1</w:t>
      </w:r>
      <w:r>
        <w:rPr>
          <w:rFonts w:ascii="Arial" w:eastAsia="Arial" w:hAnsi="Arial" w:cs="Arial"/>
          <w:i/>
          <w:color w:val="000000"/>
        </w:rPr>
        <w:t xml:space="preserve"> </w:t>
      </w:r>
      <w:r w:rsidR="006A550A">
        <w:rPr>
          <w:rFonts w:ascii="Arial" w:eastAsia="Arial" w:hAnsi="Arial" w:cs="Arial"/>
          <w:i/>
          <w:color w:val="000000"/>
        </w:rPr>
        <w:t>Workb</w:t>
      </w:r>
      <w:r>
        <w:rPr>
          <w:rFonts w:ascii="Arial" w:eastAsia="Arial" w:hAnsi="Arial" w:cs="Arial"/>
          <w:i/>
          <w:color w:val="000000"/>
        </w:rPr>
        <w:t>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2850"/>
        <w:gridCol w:w="1944"/>
      </w:tblGrid>
      <w:tr w:rsidR="00DC1794" w14:paraId="16EB40CD" w14:textId="77777777">
        <w:tc>
          <w:tcPr>
            <w:tcW w:w="675" w:type="dxa"/>
          </w:tcPr>
          <w:p w14:paraId="1A5252FA" w14:textId="77777777" w:rsidR="00DC1794" w:rsidRDefault="00B06432">
            <w:bookmarkStart w:id="0" w:name="_Hlk108080300"/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2850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944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6A550A" w14:paraId="6866A997" w14:textId="77777777" w:rsidTr="000431E4">
        <w:tc>
          <w:tcPr>
            <w:tcW w:w="675" w:type="dxa"/>
          </w:tcPr>
          <w:p w14:paraId="5A21C379" w14:textId="4B400010" w:rsidR="006A550A" w:rsidRDefault="006A550A" w:rsidP="006A550A">
            <w:pPr>
              <w:tabs>
                <w:tab w:val="left" w:pos="2895"/>
              </w:tabs>
            </w:pPr>
            <w:r>
              <w:t>16</w:t>
            </w:r>
          </w:p>
        </w:tc>
        <w:tc>
          <w:tcPr>
            <w:tcW w:w="1560" w:type="dxa"/>
          </w:tcPr>
          <w:p w14:paraId="5C54F257" w14:textId="714F5262" w:rsidR="006A550A" w:rsidRDefault="006A550A" w:rsidP="006A550A">
            <w:pPr>
              <w:tabs>
                <w:tab w:val="left" w:pos="2895"/>
              </w:tabs>
            </w:pPr>
            <w:r>
              <w:t>Review 1-2, 1</w:t>
            </w:r>
          </w:p>
        </w:tc>
        <w:tc>
          <w:tcPr>
            <w:tcW w:w="2693" w:type="dxa"/>
          </w:tcPr>
          <w:p w14:paraId="41E1D756" w14:textId="0B185B03" w:rsidR="006A550A" w:rsidRPr="00B06432" w:rsidRDefault="006A550A" w:rsidP="006A550A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>Circle the correct best answers.</w:t>
            </w:r>
          </w:p>
        </w:tc>
        <w:tc>
          <w:tcPr>
            <w:tcW w:w="2850" w:type="dxa"/>
          </w:tcPr>
          <w:p w14:paraId="100ECF05" w14:textId="40683AA9" w:rsidR="006A550A" w:rsidRDefault="006A550A" w:rsidP="006A550A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 xml:space="preserve">Circle the correct answers. </w:t>
            </w:r>
          </w:p>
        </w:tc>
        <w:tc>
          <w:tcPr>
            <w:tcW w:w="1944" w:type="dxa"/>
          </w:tcPr>
          <w:p w14:paraId="23289EF4" w14:textId="14EB17F6" w:rsidR="006A550A" w:rsidRDefault="006A550A" w:rsidP="006A550A">
            <w:pPr>
              <w:tabs>
                <w:tab w:val="left" w:pos="2895"/>
              </w:tabs>
            </w:pPr>
          </w:p>
        </w:tc>
      </w:tr>
      <w:tr w:rsidR="006A550A" w14:paraId="3416C418" w14:textId="77777777" w:rsidTr="000431E4">
        <w:tc>
          <w:tcPr>
            <w:tcW w:w="675" w:type="dxa"/>
          </w:tcPr>
          <w:p w14:paraId="4584F37A" w14:textId="799F448D" w:rsidR="006A550A" w:rsidRDefault="006A550A" w:rsidP="006A550A">
            <w:pPr>
              <w:tabs>
                <w:tab w:val="left" w:pos="2895"/>
              </w:tabs>
            </w:pPr>
            <w:r>
              <w:t>76</w:t>
            </w:r>
          </w:p>
        </w:tc>
        <w:tc>
          <w:tcPr>
            <w:tcW w:w="1560" w:type="dxa"/>
          </w:tcPr>
          <w:p w14:paraId="187D5F32" w14:textId="6E15C949" w:rsidR="006A550A" w:rsidRDefault="006A550A" w:rsidP="006A550A">
            <w:pPr>
              <w:tabs>
                <w:tab w:val="left" w:pos="2895"/>
              </w:tabs>
            </w:pPr>
            <w:r>
              <w:t>Unit 4, Lesson A</w:t>
            </w:r>
          </w:p>
        </w:tc>
        <w:tc>
          <w:tcPr>
            <w:tcW w:w="2693" w:type="dxa"/>
          </w:tcPr>
          <w:p w14:paraId="54D7DD4B" w14:textId="77777777" w:rsidR="006A550A" w:rsidRDefault="006A550A" w:rsidP="006A550A">
            <w:pPr>
              <w:widowControl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icycle / bike, bus, car, fly, plane, subway, taxi, train</w:t>
            </w:r>
          </w:p>
          <w:p w14:paraId="1CB9CCC5" w14:textId="2A6EE79D" w:rsidR="006A550A" w:rsidRDefault="006A550A" w:rsidP="006A550A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1EF15F9C" w14:textId="7851761C" w:rsidR="006A550A" w:rsidRDefault="006A550A" w:rsidP="006A550A">
            <w:r>
              <w:rPr>
                <w:rFonts w:ascii="Arial" w:hAnsi="Arial" w:cs="Arial"/>
                <w:sz w:val="20"/>
                <w:szCs w:val="20"/>
              </w:rPr>
              <w:t>bicycle / bike, bus, car, drive, fly, plane, ride, subway, taxi, train</w:t>
            </w:r>
          </w:p>
        </w:tc>
        <w:tc>
          <w:tcPr>
            <w:tcW w:w="1944" w:type="dxa"/>
          </w:tcPr>
          <w:p w14:paraId="2CEDA66F" w14:textId="3F2AB163" w:rsidR="006A550A" w:rsidRDefault="006A550A" w:rsidP="006A550A">
            <w:pPr>
              <w:tabs>
                <w:tab w:val="left" w:pos="2895"/>
              </w:tabs>
            </w:pPr>
          </w:p>
        </w:tc>
      </w:tr>
      <w:tr w:rsidR="006A550A" w14:paraId="187FB0F2" w14:textId="77777777" w:rsidTr="000431E4">
        <w:tc>
          <w:tcPr>
            <w:tcW w:w="675" w:type="dxa"/>
          </w:tcPr>
          <w:p w14:paraId="344B268C" w14:textId="682D17A4" w:rsidR="006A550A" w:rsidRDefault="006A550A" w:rsidP="006A550A">
            <w:pPr>
              <w:tabs>
                <w:tab w:val="left" w:pos="2895"/>
              </w:tabs>
            </w:pPr>
            <w:r>
              <w:t>79</w:t>
            </w:r>
          </w:p>
        </w:tc>
        <w:tc>
          <w:tcPr>
            <w:tcW w:w="1560" w:type="dxa"/>
          </w:tcPr>
          <w:p w14:paraId="42128E9E" w14:textId="24F0D801" w:rsidR="006A550A" w:rsidRDefault="006A550A" w:rsidP="006A550A">
            <w:pPr>
              <w:tabs>
                <w:tab w:val="left" w:pos="2895"/>
              </w:tabs>
            </w:pPr>
            <w:r>
              <w:t>Unit 8, Lesson A</w:t>
            </w:r>
          </w:p>
        </w:tc>
        <w:tc>
          <w:tcPr>
            <w:tcW w:w="2693" w:type="dxa"/>
          </w:tcPr>
          <w:p w14:paraId="469B67A5" w14:textId="77777777" w:rsidR="006A550A" w:rsidRDefault="006A550A" w:rsidP="006A550A">
            <w:pPr>
              <w:widowControl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p   n.   to use a wet cloth to clean a floor</w:t>
            </w:r>
          </w:p>
          <w:p w14:paraId="5CF6215B" w14:textId="4DC88C95" w:rsidR="006A550A" w:rsidRDefault="006A550A" w:rsidP="006A550A"/>
        </w:tc>
        <w:tc>
          <w:tcPr>
            <w:tcW w:w="2850" w:type="dxa"/>
          </w:tcPr>
          <w:p w14:paraId="696A97B8" w14:textId="52E3F125" w:rsidR="006A550A" w:rsidRDefault="006A550A" w:rsidP="006A550A">
            <w:r>
              <w:rPr>
                <w:rFonts w:ascii="Arial" w:hAnsi="Arial" w:cs="Arial"/>
                <w:sz w:val="20"/>
                <w:szCs w:val="20"/>
              </w:rPr>
              <w:t>mop   v.   to use a wet cloth to clean a floor</w:t>
            </w:r>
          </w:p>
        </w:tc>
        <w:tc>
          <w:tcPr>
            <w:tcW w:w="1944" w:type="dxa"/>
          </w:tcPr>
          <w:p w14:paraId="394B4AC1" w14:textId="77777777" w:rsidR="006A550A" w:rsidRDefault="006A550A" w:rsidP="006A550A">
            <w:pPr>
              <w:tabs>
                <w:tab w:val="left" w:pos="2895"/>
              </w:tabs>
            </w:pPr>
          </w:p>
        </w:tc>
      </w:tr>
      <w:tr w:rsidR="006A550A" w14:paraId="2F8B11E3" w14:textId="77777777" w:rsidTr="000431E4">
        <w:tc>
          <w:tcPr>
            <w:tcW w:w="675" w:type="dxa"/>
          </w:tcPr>
          <w:p w14:paraId="75B3FDCA" w14:textId="0DA6E7DE" w:rsidR="006A550A" w:rsidRDefault="006A550A" w:rsidP="006A550A">
            <w:pPr>
              <w:tabs>
                <w:tab w:val="left" w:pos="2895"/>
              </w:tabs>
            </w:pPr>
            <w:r>
              <w:t>82</w:t>
            </w:r>
          </w:p>
        </w:tc>
        <w:tc>
          <w:tcPr>
            <w:tcW w:w="1560" w:type="dxa"/>
          </w:tcPr>
          <w:p w14:paraId="151C3256" w14:textId="5719F7CE" w:rsidR="006A550A" w:rsidRDefault="006A550A" w:rsidP="006A550A">
            <w:pPr>
              <w:tabs>
                <w:tab w:val="left" w:pos="2895"/>
              </w:tabs>
            </w:pPr>
            <w:r>
              <w:t>Unit 10, Lesson E</w:t>
            </w:r>
          </w:p>
        </w:tc>
        <w:tc>
          <w:tcPr>
            <w:tcW w:w="2693" w:type="dxa"/>
          </w:tcPr>
          <w:p w14:paraId="1A44709B" w14:textId="77777777" w:rsidR="006A550A" w:rsidRDefault="006A550A" w:rsidP="006A550A">
            <w:pPr>
              <w:widowControl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ep </w:t>
            </w:r>
            <w:r w:rsidRPr="005A2292">
              <w:rPr>
                <w:rFonts w:ascii="Arial" w:hAnsi="Arial" w:cs="Arial"/>
                <w:i/>
                <w:iCs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5C3BBC5" w14:textId="558BA217" w:rsidR="006A550A" w:rsidRDefault="006A550A" w:rsidP="006A550A">
            <w:pPr>
              <w:tabs>
                <w:tab w:val="left" w:pos="2895"/>
              </w:tabs>
            </w:pPr>
          </w:p>
        </w:tc>
        <w:tc>
          <w:tcPr>
            <w:tcW w:w="2850" w:type="dxa"/>
          </w:tcPr>
          <w:p w14:paraId="71076D0C" w14:textId="4EA0AAD2" w:rsidR="006A550A" w:rsidRDefault="006A550A" w:rsidP="006A550A">
            <w:pPr>
              <w:tabs>
                <w:tab w:val="left" w:pos="2895"/>
              </w:tabs>
            </w:pPr>
            <w:r>
              <w:rPr>
                <w:rFonts w:ascii="Arial" w:hAnsi="Arial" w:cs="Arial"/>
                <w:sz w:val="20"/>
                <w:szCs w:val="20"/>
              </w:rPr>
              <w:t xml:space="preserve">deep </w:t>
            </w:r>
            <w:r w:rsidRPr="005A2292">
              <w:rPr>
                <w:rFonts w:ascii="Arial" w:hAnsi="Arial" w:cs="Arial"/>
                <w:i/>
                <w:iCs/>
                <w:sz w:val="20"/>
                <w:szCs w:val="20"/>
              </w:rPr>
              <w:t>adj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944" w:type="dxa"/>
          </w:tcPr>
          <w:p w14:paraId="44EF688F" w14:textId="77777777" w:rsidR="006A550A" w:rsidRDefault="006A550A" w:rsidP="006A550A">
            <w:pPr>
              <w:tabs>
                <w:tab w:val="left" w:pos="2895"/>
              </w:tabs>
            </w:pPr>
          </w:p>
        </w:tc>
      </w:tr>
      <w:bookmarkEnd w:id="0"/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kwqQUAwihXdywAAAA="/>
  </w:docVars>
  <w:rsids>
    <w:rsidRoot w:val="00DC1794"/>
    <w:rsid w:val="00092AA2"/>
    <w:rsid w:val="00105836"/>
    <w:rsid w:val="00185E3E"/>
    <w:rsid w:val="0019291C"/>
    <w:rsid w:val="006A550A"/>
    <w:rsid w:val="00890F50"/>
    <w:rsid w:val="009722D9"/>
    <w:rsid w:val="00A108DE"/>
    <w:rsid w:val="00B06432"/>
    <w:rsid w:val="00C41462"/>
    <w:rsid w:val="00DC1794"/>
    <w:rsid w:val="00DF58F4"/>
    <w:rsid w:val="00F6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2</cp:revision>
  <dcterms:created xsi:type="dcterms:W3CDTF">2022-07-07T01:08:00Z</dcterms:created>
  <dcterms:modified xsi:type="dcterms:W3CDTF">2022-07-07T01:08:00Z</dcterms:modified>
</cp:coreProperties>
</file>